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2320" w:rsidRPr="00F86542" w:rsidRDefault="001C2552" w:rsidP="002E250F">
      <w:pPr>
        <w:tabs>
          <w:tab w:val="left" w:pos="720"/>
          <w:tab w:val="left" w:pos="1440"/>
          <w:tab w:val="left" w:pos="2160"/>
          <w:tab w:val="left" w:pos="5812"/>
        </w:tabs>
        <w:suppressAutoHyphens/>
        <w:spacing w:after="0" w:line="240" w:lineRule="auto"/>
        <w:jc w:val="center"/>
        <w:rPr>
          <w:rFonts w:eastAsia="Times New Roman" w:cstheme="minorHAnsi"/>
          <w:b/>
          <w:sz w:val="28"/>
          <w:szCs w:val="32"/>
          <w:lang w:val="en-IN" w:eastAsia="ar-SA" w:bidi="ar-SA"/>
        </w:rPr>
      </w:pPr>
      <w:proofErr w:type="spellStart"/>
      <w:r>
        <w:rPr>
          <w:rFonts w:eastAsia="Times New Roman" w:cstheme="minorHAnsi"/>
          <w:b/>
          <w:sz w:val="40"/>
          <w:szCs w:val="40"/>
          <w:lang w:val="en-IN" w:eastAsia="ar-SA" w:bidi="ar-SA"/>
        </w:rPr>
        <w:t>Afseer</w:t>
      </w:r>
      <w:proofErr w:type="spellEnd"/>
      <w:r>
        <w:rPr>
          <w:rFonts w:eastAsia="Times New Roman" w:cstheme="minorHAnsi"/>
          <w:b/>
          <w:sz w:val="40"/>
          <w:szCs w:val="40"/>
          <w:lang w:val="en-IN" w:eastAsia="ar-SA" w:bidi="ar-SA"/>
        </w:rPr>
        <w:t xml:space="preserve"> </w:t>
      </w:r>
      <w:r w:rsidRPr="001C2552">
        <w:rPr>
          <w:rFonts w:eastAsia="Times New Roman" w:cstheme="minorHAnsi"/>
          <w:bCs/>
          <w:sz w:val="32"/>
          <w:szCs w:val="32"/>
          <w:lang w:val="en-IN" w:eastAsia="ar-SA" w:bidi="ar-SA"/>
        </w:rPr>
        <w:t>(PhD)</w:t>
      </w:r>
    </w:p>
    <w:p w:rsidR="00B05507" w:rsidRDefault="00BF43A8" w:rsidP="003762B2">
      <w:pPr>
        <w:tabs>
          <w:tab w:val="left" w:pos="720"/>
          <w:tab w:val="left" w:pos="1440"/>
          <w:tab w:val="left" w:pos="2160"/>
          <w:tab w:val="left" w:pos="5812"/>
        </w:tabs>
        <w:suppressAutoHyphens/>
        <w:spacing w:after="0" w:line="240" w:lineRule="auto"/>
        <w:jc w:val="center"/>
        <w:rPr>
          <w:rFonts w:eastAsia="Times New Roman" w:cstheme="minorHAnsi"/>
          <w:b/>
          <w:szCs w:val="24"/>
          <w:lang w:val="en-IN" w:eastAsia="ar-SA" w:bidi="ar-SA"/>
        </w:rPr>
      </w:pPr>
      <w:hyperlink r:id="rId7" w:history="1">
        <w:r w:rsidRPr="00250E6B">
          <w:rPr>
            <w:rStyle w:val="Hyperlink"/>
            <w:rFonts w:eastAsia="Times New Roman" w:cstheme="minorHAnsi"/>
            <w:b/>
            <w:szCs w:val="24"/>
            <w:lang w:val="en-IN" w:eastAsia="ar-SA" w:bidi="ar-SA"/>
          </w:rPr>
          <w:t>Afseer.379143@2freemail.com</w:t>
        </w:r>
      </w:hyperlink>
      <w:r>
        <w:rPr>
          <w:rFonts w:eastAsia="Times New Roman" w:cstheme="minorHAnsi"/>
          <w:b/>
          <w:szCs w:val="24"/>
          <w:lang w:val="en-IN" w:eastAsia="ar-SA" w:bidi="ar-SA"/>
        </w:rPr>
        <w:t xml:space="preserve"> </w:t>
      </w:r>
    </w:p>
    <w:p w:rsidR="00062320" w:rsidRDefault="00BF43A8" w:rsidP="003762B2">
      <w:pPr>
        <w:tabs>
          <w:tab w:val="left" w:pos="720"/>
          <w:tab w:val="left" w:pos="1440"/>
          <w:tab w:val="left" w:pos="2160"/>
          <w:tab w:val="left" w:pos="5812"/>
        </w:tabs>
        <w:suppressAutoHyphens/>
        <w:spacing w:after="0" w:line="240" w:lineRule="auto"/>
        <w:jc w:val="center"/>
        <w:rPr>
          <w:rFonts w:eastAsia="Times New Roman" w:cstheme="minorHAnsi"/>
          <w:b/>
          <w:szCs w:val="24"/>
          <w:lang w:val="en-IN" w:eastAsia="ar-SA" w:bidi="ar-SA"/>
        </w:rPr>
      </w:pPr>
      <w:r>
        <w:rPr>
          <w:rFonts w:eastAsia="Times New Roman" w:cstheme="minorHAnsi"/>
          <w:b/>
          <w:szCs w:val="24"/>
          <w:lang w:val="en-IN" w:eastAsia="ar-SA" w:bidi="ar-SA"/>
        </w:rPr>
        <w:t>C/o 0502360357</w:t>
      </w:r>
    </w:p>
    <w:p w:rsidR="00E3467B" w:rsidRDefault="00E3467B" w:rsidP="003762B2">
      <w:pPr>
        <w:tabs>
          <w:tab w:val="left" w:pos="720"/>
          <w:tab w:val="left" w:pos="1440"/>
          <w:tab w:val="left" w:pos="2160"/>
          <w:tab w:val="left" w:pos="5812"/>
        </w:tabs>
        <w:suppressAutoHyphens/>
        <w:spacing w:after="0" w:line="240" w:lineRule="auto"/>
        <w:jc w:val="center"/>
        <w:rPr>
          <w:rFonts w:eastAsia="Times New Roman" w:cstheme="minorHAnsi"/>
          <w:b/>
          <w:szCs w:val="24"/>
          <w:lang w:val="en-IN" w:eastAsia="ar-SA" w:bidi="ar-SA"/>
        </w:rPr>
      </w:pPr>
    </w:p>
    <w:p w:rsidR="002E250F" w:rsidRDefault="002E250F" w:rsidP="003762B2">
      <w:pPr>
        <w:tabs>
          <w:tab w:val="left" w:pos="720"/>
          <w:tab w:val="left" w:pos="1440"/>
          <w:tab w:val="left" w:pos="2160"/>
          <w:tab w:val="left" w:pos="5812"/>
        </w:tabs>
        <w:suppressAutoHyphens/>
        <w:spacing w:after="0" w:line="240" w:lineRule="auto"/>
        <w:jc w:val="center"/>
        <w:rPr>
          <w:rFonts w:eastAsia="Times New Roman" w:cstheme="minorHAnsi"/>
          <w:b/>
          <w:szCs w:val="24"/>
          <w:lang w:val="en-IN" w:eastAsia="ar-SA" w:bidi="ar-SA"/>
        </w:rPr>
      </w:pPr>
      <w:r w:rsidRPr="002E250F">
        <w:rPr>
          <w:rFonts w:eastAsia="Times New Roman" w:cstheme="minorHAnsi"/>
          <w:b/>
          <w:lang w:val="en-IN" w:eastAsia="ar-SA" w:bidi="ar-SA"/>
        </w:rPr>
        <w:t>Lecturer ǀ Professor ǀ Academic ǀ Research ǀ Business Studies ǀ Management ǀ HRM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062320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62320" w:rsidRPr="0058006E" w:rsidRDefault="00062320">
            <w:pPr>
              <w:rPr>
                <w:b/>
                <w:sz w:val="24"/>
                <w:szCs w:val="24"/>
              </w:rPr>
            </w:pPr>
            <w:r w:rsidRPr="0058006E">
              <w:rPr>
                <w:b/>
                <w:sz w:val="24"/>
                <w:szCs w:val="24"/>
              </w:rPr>
              <w:t xml:space="preserve">Profile Summary </w:t>
            </w:r>
          </w:p>
        </w:tc>
      </w:tr>
      <w:tr w:rsidR="00062320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62320" w:rsidRDefault="00062320" w:rsidP="00062320">
            <w:pPr>
              <w:suppressAutoHyphens/>
              <w:contextualSpacing/>
              <w:rPr>
                <w:rFonts w:eastAsia="Times New Roman" w:cstheme="minorHAnsi"/>
                <w:lang w:val="en-IN" w:eastAsia="ar-SA" w:bidi="ar-SA"/>
              </w:rPr>
            </w:pPr>
          </w:p>
          <w:p w:rsidR="0032133B" w:rsidRPr="00A529DA" w:rsidRDefault="00A529DA" w:rsidP="0032133B">
            <w:pPr>
              <w:suppressAutoHyphens/>
              <w:contextualSpacing/>
              <w:jc w:val="both"/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Academic 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professional </w:t>
            </w:r>
            <w:r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experienced 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in </w:t>
            </w:r>
            <w:r w:rsidR="00062320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teaching and research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in the area of </w:t>
            </w:r>
            <w:r w:rsidR="00062320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Human Resource Management.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Presently working as a </w:t>
            </w:r>
            <w:r w:rsidR="00062320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Research Associate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with a health care research firm in India. Previous experiences include more than </w:t>
            </w:r>
            <w:r w:rsidR="00062320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 xml:space="preserve">five years </w:t>
            </w:r>
            <w:r w:rsidR="002068A7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 xml:space="preserve">of </w:t>
            </w:r>
            <w:r w:rsidR="00062320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research</w:t>
            </w:r>
            <w:r w:rsidR="004A1355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 xml:space="preserve"> in </w:t>
            </w:r>
            <w:r w:rsidR="002068A7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S</w:t>
            </w:r>
            <w:r w:rsidR="004A1355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 xml:space="preserve">ocial </w:t>
            </w:r>
            <w:r w:rsidR="002068A7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S</w:t>
            </w:r>
            <w:r w:rsidR="004A1355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cience</w:t>
            </w:r>
            <w:r w:rsidR="002068A7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s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with a </w:t>
            </w:r>
            <w:r w:rsidR="004A1355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>reputed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academic institution. Prior to that</w:t>
            </w:r>
            <w:r w:rsidR="0032133B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>,</w:t>
            </w:r>
            <w:r w:rsidR="00062320" w:rsidRPr="00132B6E">
              <w:rPr>
                <w:rFonts w:eastAsia="Times New Roman" w:cstheme="minorHAnsi"/>
                <w:noProof/>
                <w:sz w:val="20"/>
                <w:szCs w:val="20"/>
                <w:lang w:val="en-IN" w:eastAsia="ar-SA" w:bidi="ar-SA"/>
              </w:rPr>
              <w:t xml:space="preserve"> fifteen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months as </w:t>
            </w:r>
            <w:r w:rsidR="00062320" w:rsidRPr="00132B6E"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  <w:t>Social Project Manager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</w:t>
            </w:r>
            <w:r w:rsidR="00062320" w:rsidRPr="00132B6E">
              <w:rPr>
                <w:rFonts w:eastAsia="Times New Roman" w:cstheme="minorHAnsi"/>
                <w:noProof/>
                <w:sz w:val="20"/>
                <w:szCs w:val="20"/>
                <w:lang w:val="en-IN" w:eastAsia="ar-SA" w:bidi="ar-SA"/>
              </w:rPr>
              <w:t xml:space="preserve">at 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>an NGO</w:t>
            </w:r>
            <w:r w:rsidR="001579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>,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and o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ne year as </w:t>
            </w:r>
            <w:r w:rsidR="00062320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Financial Advisor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for a</w:t>
            </w:r>
            <w:r w:rsidR="0032133B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life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</w:t>
            </w:r>
            <w:r w:rsidR="0032133B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>i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nsurance company.  </w:t>
            </w:r>
          </w:p>
          <w:p w:rsidR="00C95118" w:rsidRPr="00132B6E" w:rsidRDefault="00C95118" w:rsidP="0032133B">
            <w:pPr>
              <w:suppressAutoHyphens/>
              <w:contextualSpacing/>
              <w:jc w:val="both"/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</w:pPr>
          </w:p>
          <w:p w:rsidR="00062320" w:rsidRPr="00132B6E" w:rsidRDefault="004A1355" w:rsidP="0032133B">
            <w:pPr>
              <w:suppressAutoHyphens/>
              <w:contextualSpacing/>
              <w:jc w:val="both"/>
              <w:rPr>
                <w:rFonts w:eastAsia="Times New Roman" w:cstheme="minorHAnsi"/>
                <w:b/>
                <w:sz w:val="20"/>
                <w:szCs w:val="20"/>
                <w:lang w:val="en-IN" w:eastAsia="ar-SA" w:bidi="ar-SA"/>
              </w:rPr>
            </w:pPr>
            <w:r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>E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>ducation qualification</w:t>
            </w:r>
            <w:r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>s include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</w:t>
            </w:r>
            <w:r w:rsidR="00062320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MBA</w:t>
            </w:r>
            <w:r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 xml:space="preserve"> (</w:t>
            </w:r>
            <w:r w:rsidR="00062320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HRM</w:t>
            </w:r>
            <w:r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)</w:t>
            </w:r>
            <w:r w:rsidR="00062320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, MSW</w:t>
            </w:r>
            <w:r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 xml:space="preserve"> (</w:t>
            </w:r>
            <w:r w:rsidR="00062320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HRM</w:t>
            </w:r>
            <w:r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)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and </w:t>
            </w:r>
            <w:r w:rsidR="00062320" w:rsidRPr="00132B6E">
              <w:rPr>
                <w:rFonts w:eastAsia="Times New Roman" w:cstheme="minorHAnsi"/>
                <w:b/>
                <w:bCs/>
                <w:noProof/>
                <w:sz w:val="20"/>
                <w:szCs w:val="20"/>
                <w:lang w:val="en-IN" w:eastAsia="ar-SA" w:bidi="ar-SA"/>
              </w:rPr>
              <w:t>Ph</w:t>
            </w:r>
            <w:r w:rsidR="00295126" w:rsidRPr="00132B6E">
              <w:rPr>
                <w:rFonts w:eastAsia="Times New Roman" w:cstheme="minorHAnsi"/>
                <w:b/>
                <w:bCs/>
                <w:noProof/>
                <w:sz w:val="20"/>
                <w:szCs w:val="20"/>
                <w:lang w:val="en-IN" w:eastAsia="ar-SA" w:bidi="ar-SA"/>
              </w:rPr>
              <w:t>D</w:t>
            </w:r>
            <w:r w:rsidR="00062320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 xml:space="preserve"> in</w:t>
            </w:r>
            <w:r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 xml:space="preserve"> Social </w:t>
            </w:r>
            <w:r w:rsidR="005E7C37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Sciences</w:t>
            </w:r>
            <w:r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in the area of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</w:t>
            </w:r>
            <w:r w:rsidR="00062320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Corporate Social Responsibility.</w:t>
            </w:r>
            <w:r w:rsidR="00062320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</w:t>
            </w:r>
            <w:r w:rsidR="0032133B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Personal skills include </w:t>
            </w:r>
            <w:r w:rsidR="0032133B" w:rsidRPr="00132B6E">
              <w:rPr>
                <w:rFonts w:eastAsia="Times New Roman" w:cstheme="minorHAnsi"/>
                <w:b/>
                <w:bCs/>
                <w:sz w:val="20"/>
                <w:szCs w:val="20"/>
                <w:lang w:val="en-IN" w:eastAsia="ar-SA" w:bidi="ar-SA"/>
              </w:rPr>
              <w:t>excellent communication, strong negotiation and multitasking abilities</w:t>
            </w:r>
            <w:r w:rsidR="0032133B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 xml:space="preserve"> to meet the demands of any modern </w:t>
            </w:r>
            <w:r w:rsidR="0032133B" w:rsidRPr="00132B6E">
              <w:rPr>
                <w:rFonts w:eastAsia="Times New Roman" w:cstheme="minorHAnsi"/>
                <w:bCs/>
                <w:noProof/>
                <w:sz w:val="20"/>
                <w:szCs w:val="20"/>
                <w:lang w:val="en-IN" w:eastAsia="ar-SA" w:bidi="ar-SA"/>
              </w:rPr>
              <w:t>organisations</w:t>
            </w:r>
            <w:r w:rsidR="0032133B" w:rsidRPr="00132B6E">
              <w:rPr>
                <w:rFonts w:eastAsia="Times New Roman" w:cstheme="minorHAnsi"/>
                <w:bCs/>
                <w:sz w:val="20"/>
                <w:szCs w:val="20"/>
                <w:lang w:val="en-IN" w:eastAsia="ar-SA" w:bidi="ar-SA"/>
              </w:rPr>
              <w:t>.</w:t>
            </w:r>
            <w:r w:rsidR="00062320" w:rsidRPr="00132B6E">
              <w:rPr>
                <w:rFonts w:eastAsia="Times New Roman" w:cstheme="minorHAnsi"/>
                <w:sz w:val="20"/>
                <w:szCs w:val="20"/>
                <w:lang w:val="en-IN" w:eastAsia="ar-SA" w:bidi="ar-SA"/>
              </w:rPr>
              <w:t xml:space="preserve">  </w:t>
            </w:r>
          </w:p>
          <w:p w:rsidR="002E250F" w:rsidRPr="00062320" w:rsidRDefault="002E250F" w:rsidP="002E250F">
            <w:pPr>
              <w:tabs>
                <w:tab w:val="left" w:pos="720"/>
                <w:tab w:val="left" w:pos="1440"/>
                <w:tab w:val="left" w:pos="2160"/>
                <w:tab w:val="left" w:pos="5812"/>
              </w:tabs>
              <w:suppressAutoHyphens/>
              <w:jc w:val="center"/>
              <w:rPr>
                <w:rFonts w:eastAsia="Times New Roman" w:cstheme="minorHAnsi"/>
                <w:b/>
                <w:lang w:val="en-IN" w:eastAsia="ar-SA" w:bidi="ar-SA"/>
              </w:rPr>
            </w:pPr>
          </w:p>
        </w:tc>
      </w:tr>
      <w:tr w:rsidR="00062320" w:rsidTr="003762B2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62320" w:rsidRPr="0058006E" w:rsidRDefault="00062320">
            <w:pPr>
              <w:rPr>
                <w:b/>
                <w:sz w:val="24"/>
                <w:szCs w:val="24"/>
              </w:rPr>
            </w:pPr>
            <w:r w:rsidRPr="0058006E">
              <w:rPr>
                <w:b/>
                <w:sz w:val="24"/>
                <w:szCs w:val="24"/>
              </w:rPr>
              <w:t xml:space="preserve">Work Experience </w:t>
            </w:r>
          </w:p>
        </w:tc>
      </w:tr>
      <w:tr w:rsidR="00062320" w:rsidTr="00894240">
        <w:tc>
          <w:tcPr>
            <w:tcW w:w="95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062320" w:rsidRDefault="00062320" w:rsidP="00062320">
            <w:pPr>
              <w:rPr>
                <w:b/>
              </w:rPr>
            </w:pPr>
          </w:p>
          <w:p w:rsidR="00062320" w:rsidRPr="00062320" w:rsidRDefault="00062320" w:rsidP="00062320">
            <w:pPr>
              <w:rPr>
                <w:b/>
                <w:sz w:val="24"/>
                <w:szCs w:val="24"/>
              </w:rPr>
            </w:pPr>
            <w:r w:rsidRPr="00062320">
              <w:rPr>
                <w:b/>
                <w:sz w:val="24"/>
                <w:szCs w:val="24"/>
              </w:rPr>
              <w:t xml:space="preserve">Research Associate, Life Bee Health Informatics Pvt. Ltd. </w:t>
            </w:r>
          </w:p>
          <w:p w:rsidR="00062320" w:rsidRPr="00B443B6" w:rsidRDefault="00062320" w:rsidP="003762B2">
            <w:pPr>
              <w:spacing w:line="360" w:lineRule="auto"/>
              <w:rPr>
                <w:sz w:val="20"/>
                <w:szCs w:val="20"/>
              </w:rPr>
            </w:pPr>
            <w:r w:rsidRPr="00B443B6">
              <w:rPr>
                <w:sz w:val="20"/>
                <w:szCs w:val="20"/>
              </w:rPr>
              <w:t>Trivandrum, India</w:t>
            </w:r>
            <w:r w:rsidR="00157920" w:rsidRPr="00B443B6">
              <w:rPr>
                <w:sz w:val="20"/>
                <w:szCs w:val="20"/>
              </w:rPr>
              <w:t xml:space="preserve"> – </w:t>
            </w:r>
            <w:r w:rsidRPr="00B443B6">
              <w:rPr>
                <w:sz w:val="20"/>
                <w:szCs w:val="20"/>
              </w:rPr>
              <w:t>December 2017 till date</w:t>
            </w:r>
          </w:p>
          <w:p w:rsidR="00717DD2" w:rsidRPr="005D1980" w:rsidRDefault="00717DD2" w:rsidP="00717DD2">
            <w:pPr>
              <w:rPr>
                <w:b/>
              </w:rPr>
            </w:pPr>
            <w:r w:rsidRPr="005D1980">
              <w:rPr>
                <w:b/>
              </w:rPr>
              <w:t xml:space="preserve">Responsibilities 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Undertak</w:t>
            </w:r>
            <w:r w:rsidR="00157920" w:rsidRPr="00717DD2">
              <w:rPr>
                <w:sz w:val="20"/>
                <w:szCs w:val="20"/>
              </w:rPr>
              <w:t>ing</w:t>
            </w:r>
            <w:r w:rsidRPr="00717DD2">
              <w:rPr>
                <w:sz w:val="20"/>
                <w:szCs w:val="20"/>
              </w:rPr>
              <w:t xml:space="preserve"> new research projects in the areas of modern </w:t>
            </w:r>
            <w:r w:rsidRPr="00717DD2">
              <w:rPr>
                <w:noProof/>
                <w:sz w:val="20"/>
                <w:szCs w:val="20"/>
              </w:rPr>
              <w:t>healthcare</w:t>
            </w:r>
            <w:r w:rsidRPr="00717DD2">
              <w:rPr>
                <w:sz w:val="20"/>
                <w:szCs w:val="20"/>
              </w:rPr>
              <w:t xml:space="preserve"> </w:t>
            </w:r>
          </w:p>
          <w:p w:rsidR="00717DD2" w:rsidRDefault="00062320" w:rsidP="0069433D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Developing new health care service system protocol for mobile application </w:t>
            </w:r>
          </w:p>
          <w:p w:rsidR="00062320" w:rsidRPr="00717DD2" w:rsidRDefault="00062320" w:rsidP="0069433D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Coordination of </w:t>
            </w:r>
            <w:r w:rsidRPr="00717DD2">
              <w:rPr>
                <w:noProof/>
                <w:sz w:val="20"/>
                <w:szCs w:val="20"/>
              </w:rPr>
              <w:t>field</w:t>
            </w:r>
            <w:r w:rsidR="00295126" w:rsidRPr="00717DD2">
              <w:rPr>
                <w:noProof/>
                <w:sz w:val="20"/>
                <w:szCs w:val="20"/>
              </w:rPr>
              <w:t>-</w:t>
            </w:r>
            <w:r w:rsidRPr="00717DD2">
              <w:rPr>
                <w:noProof/>
                <w:sz w:val="20"/>
                <w:szCs w:val="20"/>
              </w:rPr>
              <w:t>based</w:t>
            </w:r>
            <w:r w:rsidRPr="00717DD2">
              <w:rPr>
                <w:sz w:val="20"/>
                <w:szCs w:val="20"/>
              </w:rPr>
              <w:t xml:space="preserve"> research initiatives</w:t>
            </w:r>
          </w:p>
          <w:p w:rsidR="00062320" w:rsidRDefault="00062320" w:rsidP="003762B2">
            <w:pPr>
              <w:rPr>
                <w:b/>
              </w:rPr>
            </w:pPr>
            <w:r w:rsidRPr="00062320">
              <w:rPr>
                <w:b/>
              </w:rPr>
              <w:t>Achievements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Completed legal documentation for licensing and </w:t>
            </w:r>
            <w:r w:rsidRPr="00717DD2">
              <w:rPr>
                <w:noProof/>
                <w:sz w:val="20"/>
                <w:szCs w:val="20"/>
              </w:rPr>
              <w:t>standardisation</w:t>
            </w:r>
          </w:p>
          <w:p w:rsidR="00062320" w:rsidRP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Established networks with similar </w:t>
            </w:r>
            <w:r w:rsidRPr="00717DD2">
              <w:rPr>
                <w:noProof/>
                <w:sz w:val="20"/>
                <w:szCs w:val="20"/>
              </w:rPr>
              <w:t>healthcare</w:t>
            </w:r>
            <w:r w:rsidRPr="00717DD2">
              <w:rPr>
                <w:sz w:val="20"/>
                <w:szCs w:val="20"/>
              </w:rPr>
              <w:t xml:space="preserve"> support </w:t>
            </w:r>
            <w:r w:rsidRPr="00717DD2">
              <w:rPr>
                <w:noProof/>
                <w:sz w:val="20"/>
                <w:szCs w:val="20"/>
              </w:rPr>
              <w:t>organisations</w:t>
            </w:r>
            <w:r w:rsidRPr="00717DD2">
              <w:rPr>
                <w:sz w:val="20"/>
                <w:szCs w:val="20"/>
              </w:rPr>
              <w:t xml:space="preserve"> </w:t>
            </w:r>
          </w:p>
          <w:p w:rsidR="00062320" w:rsidRDefault="00062320" w:rsidP="00062320">
            <w:r>
              <w:t xml:space="preserve">  </w:t>
            </w:r>
          </w:p>
          <w:p w:rsidR="00062320" w:rsidRPr="00062320" w:rsidRDefault="00062320" w:rsidP="00062320">
            <w:pPr>
              <w:rPr>
                <w:b/>
                <w:sz w:val="24"/>
                <w:szCs w:val="24"/>
              </w:rPr>
            </w:pPr>
            <w:r w:rsidRPr="00062320">
              <w:rPr>
                <w:b/>
                <w:sz w:val="24"/>
                <w:szCs w:val="24"/>
              </w:rPr>
              <w:t>Research Fellow, Loyola College of Social Sciences</w:t>
            </w:r>
          </w:p>
          <w:p w:rsidR="00062320" w:rsidRPr="00B443B6" w:rsidRDefault="00062320" w:rsidP="003762B2">
            <w:pPr>
              <w:spacing w:line="360" w:lineRule="auto"/>
              <w:rPr>
                <w:sz w:val="20"/>
                <w:szCs w:val="20"/>
              </w:rPr>
            </w:pPr>
            <w:r w:rsidRPr="00B443B6">
              <w:rPr>
                <w:sz w:val="20"/>
                <w:szCs w:val="20"/>
              </w:rPr>
              <w:t xml:space="preserve">Trivandrum, India </w:t>
            </w:r>
            <w:r w:rsidR="00157920" w:rsidRPr="00B443B6">
              <w:rPr>
                <w:sz w:val="20"/>
                <w:szCs w:val="20"/>
              </w:rPr>
              <w:t>–</w:t>
            </w:r>
            <w:r w:rsidRPr="00B443B6">
              <w:rPr>
                <w:sz w:val="20"/>
                <w:szCs w:val="20"/>
              </w:rPr>
              <w:t xml:space="preserve"> November 2012 to November 2017 </w:t>
            </w:r>
          </w:p>
          <w:p w:rsidR="00062320" w:rsidRPr="00062320" w:rsidRDefault="00062320" w:rsidP="003762B2">
            <w:pPr>
              <w:rPr>
                <w:b/>
              </w:rPr>
            </w:pPr>
            <w:r w:rsidRPr="00062320">
              <w:rPr>
                <w:b/>
              </w:rPr>
              <w:t xml:space="preserve">Responsibilities </w:t>
            </w:r>
          </w:p>
          <w:p w:rsidR="00717DD2" w:rsidRDefault="002E250F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="00062320" w:rsidRPr="00717DD2">
              <w:rPr>
                <w:sz w:val="20"/>
                <w:szCs w:val="20"/>
              </w:rPr>
              <w:t>octoral research on Corporate Social Responsibility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Teach various subjects for Master students as per university guidelines</w:t>
            </w:r>
            <w:r w:rsidR="002E250F">
              <w:rPr>
                <w:sz w:val="20"/>
                <w:szCs w:val="20"/>
              </w:rPr>
              <w:t xml:space="preserve"> </w:t>
            </w:r>
            <w:r w:rsidRPr="00717DD2">
              <w:rPr>
                <w:sz w:val="20"/>
                <w:szCs w:val="20"/>
              </w:rPr>
              <w:t xml:space="preserve"> </w:t>
            </w:r>
          </w:p>
          <w:p w:rsidR="00717DD2" w:rsidRDefault="00062320" w:rsidP="00717DD2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Provid</w:t>
            </w:r>
            <w:r w:rsidR="00717DD2">
              <w:rPr>
                <w:sz w:val="20"/>
                <w:szCs w:val="20"/>
              </w:rPr>
              <w:t>e</w:t>
            </w:r>
            <w:r w:rsidRPr="00717DD2">
              <w:rPr>
                <w:sz w:val="20"/>
                <w:szCs w:val="20"/>
              </w:rPr>
              <w:t xml:space="preserve"> support for departmental level administrative activities </w:t>
            </w:r>
          </w:p>
          <w:p w:rsidR="00062320" w:rsidRPr="00717DD2" w:rsidRDefault="00062320" w:rsidP="00717DD2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Undertak</w:t>
            </w:r>
            <w:r w:rsidR="002E250F">
              <w:rPr>
                <w:sz w:val="20"/>
                <w:szCs w:val="20"/>
              </w:rPr>
              <w:t>e</w:t>
            </w:r>
            <w:r w:rsidRPr="00717DD2">
              <w:rPr>
                <w:sz w:val="20"/>
                <w:szCs w:val="20"/>
              </w:rPr>
              <w:t xml:space="preserve"> various academic support activities for students</w:t>
            </w:r>
          </w:p>
          <w:p w:rsidR="00062320" w:rsidRPr="00062320" w:rsidRDefault="00062320" w:rsidP="003762B2">
            <w:pPr>
              <w:rPr>
                <w:b/>
              </w:rPr>
            </w:pPr>
            <w:r w:rsidRPr="00062320">
              <w:rPr>
                <w:b/>
              </w:rPr>
              <w:t>Achievements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Successfully completed </w:t>
            </w:r>
            <w:r w:rsidRPr="00717DD2">
              <w:rPr>
                <w:noProof/>
                <w:sz w:val="20"/>
                <w:szCs w:val="20"/>
              </w:rPr>
              <w:t>Ph</w:t>
            </w:r>
            <w:r w:rsidR="002068A7">
              <w:rPr>
                <w:noProof/>
                <w:sz w:val="20"/>
                <w:szCs w:val="20"/>
              </w:rPr>
              <w:t>D</w:t>
            </w:r>
            <w:r w:rsidRPr="00717DD2">
              <w:rPr>
                <w:sz w:val="20"/>
                <w:szCs w:val="20"/>
              </w:rPr>
              <w:t xml:space="preserve"> thesis work and submitted for Doctoral degree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Completed coursework exams as mandated by the University of Kerala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Published research articles in various reputed journals and books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Participated in various national and international </w:t>
            </w:r>
            <w:r w:rsidRPr="00717DD2">
              <w:rPr>
                <w:noProof/>
                <w:sz w:val="20"/>
                <w:szCs w:val="20"/>
              </w:rPr>
              <w:t>training</w:t>
            </w:r>
            <w:r w:rsidRPr="00717DD2">
              <w:rPr>
                <w:sz w:val="20"/>
                <w:szCs w:val="20"/>
              </w:rPr>
              <w:t xml:space="preserve"> and workshops</w:t>
            </w:r>
          </w:p>
          <w:p w:rsidR="00062320" w:rsidRP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Conducted series of independent </w:t>
            </w:r>
            <w:r w:rsidRPr="00717DD2">
              <w:rPr>
                <w:noProof/>
                <w:sz w:val="20"/>
                <w:szCs w:val="20"/>
              </w:rPr>
              <w:t>training</w:t>
            </w:r>
            <w:r w:rsidRPr="00717DD2">
              <w:rPr>
                <w:sz w:val="20"/>
                <w:szCs w:val="20"/>
              </w:rPr>
              <w:t xml:space="preserve"> on Research Methodology, IBM-SPSS Statistics and Life Skills</w:t>
            </w:r>
          </w:p>
          <w:p w:rsidR="00132B6E" w:rsidRDefault="00132B6E" w:rsidP="00062320">
            <w:pPr>
              <w:rPr>
                <w:b/>
                <w:sz w:val="24"/>
                <w:szCs w:val="24"/>
              </w:rPr>
            </w:pPr>
          </w:p>
          <w:p w:rsidR="00062320" w:rsidRPr="00062320" w:rsidRDefault="00062320" w:rsidP="00062320">
            <w:pPr>
              <w:rPr>
                <w:sz w:val="24"/>
                <w:szCs w:val="24"/>
              </w:rPr>
            </w:pPr>
            <w:r w:rsidRPr="00062320">
              <w:rPr>
                <w:b/>
                <w:sz w:val="24"/>
                <w:szCs w:val="24"/>
              </w:rPr>
              <w:t xml:space="preserve">Social Project Manager, Hope Foundation </w:t>
            </w:r>
          </w:p>
          <w:p w:rsidR="00062320" w:rsidRPr="00B443B6" w:rsidRDefault="00062320" w:rsidP="003762B2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443B6">
              <w:rPr>
                <w:sz w:val="20"/>
                <w:szCs w:val="20"/>
              </w:rPr>
              <w:t>Kannur</w:t>
            </w:r>
            <w:proofErr w:type="spellEnd"/>
            <w:r w:rsidRPr="00B443B6">
              <w:rPr>
                <w:sz w:val="20"/>
                <w:szCs w:val="20"/>
              </w:rPr>
              <w:t>, India - August 2011 to October 2012</w:t>
            </w:r>
          </w:p>
          <w:p w:rsidR="00717DD2" w:rsidRPr="005D1980" w:rsidRDefault="00062320" w:rsidP="00717DD2">
            <w:pPr>
              <w:rPr>
                <w:b/>
              </w:rPr>
            </w:pPr>
            <w:r w:rsidRPr="00062320">
              <w:rPr>
                <w:b/>
              </w:rPr>
              <w:t>Responsibilities</w:t>
            </w:r>
            <w:r w:rsidR="00717DD2" w:rsidRPr="005D1980">
              <w:rPr>
                <w:b/>
              </w:rPr>
              <w:t xml:space="preserve"> 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In charge of multiple social development projects 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Identify new areas and develop new projects and prepare proposals </w:t>
            </w:r>
          </w:p>
          <w:p w:rsidR="00717DD2" w:rsidRDefault="002068A7" w:rsidP="00717DD2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he c</w:t>
            </w:r>
            <w:r w:rsidR="00062320" w:rsidRPr="00717DD2">
              <w:rPr>
                <w:sz w:val="20"/>
                <w:szCs w:val="20"/>
              </w:rPr>
              <w:t xml:space="preserve">harge of </w:t>
            </w:r>
            <w:r w:rsidR="005A02F4" w:rsidRPr="00717DD2">
              <w:rPr>
                <w:sz w:val="20"/>
                <w:szCs w:val="20"/>
              </w:rPr>
              <w:t xml:space="preserve">organisational </w:t>
            </w:r>
            <w:r w:rsidR="00062320" w:rsidRPr="00717DD2">
              <w:rPr>
                <w:sz w:val="20"/>
                <w:szCs w:val="20"/>
              </w:rPr>
              <w:t>Human Resource pla</w:t>
            </w:r>
            <w:r w:rsidR="00717DD2">
              <w:rPr>
                <w:sz w:val="20"/>
                <w:szCs w:val="20"/>
              </w:rPr>
              <w:t>nning and management activities</w:t>
            </w:r>
          </w:p>
          <w:p w:rsidR="00062320" w:rsidRPr="00717DD2" w:rsidRDefault="00062320" w:rsidP="00717DD2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Support for </w:t>
            </w:r>
            <w:r w:rsidR="00B443B6" w:rsidRPr="00717DD2">
              <w:rPr>
                <w:sz w:val="20"/>
                <w:szCs w:val="20"/>
              </w:rPr>
              <w:t xml:space="preserve">general </w:t>
            </w:r>
            <w:r w:rsidRPr="00717DD2">
              <w:rPr>
                <w:sz w:val="20"/>
                <w:szCs w:val="20"/>
              </w:rPr>
              <w:t xml:space="preserve">management and project documentation </w:t>
            </w:r>
          </w:p>
          <w:p w:rsidR="00717DD2" w:rsidRPr="005D1980" w:rsidRDefault="00062320" w:rsidP="00717DD2">
            <w:pPr>
              <w:rPr>
                <w:b/>
              </w:rPr>
            </w:pPr>
            <w:r w:rsidRPr="00062320">
              <w:rPr>
                <w:b/>
              </w:rPr>
              <w:t>Achievements</w:t>
            </w:r>
            <w:r w:rsidR="00717DD2" w:rsidRPr="005D1980">
              <w:rPr>
                <w:b/>
              </w:rPr>
              <w:t xml:space="preserve"> 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Developed new projects and started fundraising through various activities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Identified new corporate sponsors and raised fund</w:t>
            </w:r>
            <w:r w:rsidR="005A02F4" w:rsidRPr="00717DD2">
              <w:rPr>
                <w:sz w:val="20"/>
                <w:szCs w:val="20"/>
              </w:rPr>
              <w:t>s</w:t>
            </w:r>
            <w:r w:rsidRPr="00717DD2">
              <w:rPr>
                <w:sz w:val="20"/>
                <w:szCs w:val="20"/>
              </w:rPr>
              <w:t xml:space="preserve"> for various development activities </w:t>
            </w:r>
          </w:p>
          <w:p w:rsidR="00062320" w:rsidRP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Successfully functioned as HR Manager and created new systems </w:t>
            </w:r>
          </w:p>
          <w:p w:rsidR="00062320" w:rsidRDefault="00062320" w:rsidP="00062320"/>
          <w:p w:rsidR="00062320" w:rsidRPr="00062320" w:rsidRDefault="00062320" w:rsidP="00062320">
            <w:pPr>
              <w:rPr>
                <w:b/>
              </w:rPr>
            </w:pPr>
            <w:r w:rsidRPr="00062320">
              <w:rPr>
                <w:b/>
                <w:sz w:val="24"/>
                <w:szCs w:val="24"/>
              </w:rPr>
              <w:t>Financial Advisor, Max New York Life</w:t>
            </w:r>
          </w:p>
          <w:p w:rsidR="00062320" w:rsidRPr="00B443B6" w:rsidRDefault="00062320" w:rsidP="00894240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B443B6">
              <w:rPr>
                <w:sz w:val="20"/>
                <w:szCs w:val="20"/>
              </w:rPr>
              <w:t>Thalassery</w:t>
            </w:r>
            <w:proofErr w:type="spellEnd"/>
            <w:r w:rsidRPr="00B443B6">
              <w:rPr>
                <w:sz w:val="20"/>
                <w:szCs w:val="20"/>
              </w:rPr>
              <w:t>, India - August 2008 to July 2009</w:t>
            </w:r>
          </w:p>
          <w:p w:rsidR="00717DD2" w:rsidRDefault="00062320" w:rsidP="00894240">
            <w:pPr>
              <w:rPr>
                <w:b/>
              </w:rPr>
            </w:pPr>
            <w:r w:rsidRPr="00062320">
              <w:rPr>
                <w:b/>
              </w:rPr>
              <w:t>Responsibilities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Direct selling of various life insurance products</w:t>
            </w:r>
          </w:p>
          <w:p w:rsidR="00717DD2" w:rsidRDefault="00062320" w:rsidP="00717DD2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Financial advisory and risk analysis services to clients</w:t>
            </w:r>
          </w:p>
          <w:p w:rsidR="00062320" w:rsidRPr="00717DD2" w:rsidRDefault="00062320" w:rsidP="00717DD2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Client </w:t>
            </w:r>
            <w:r w:rsidRPr="00717DD2">
              <w:rPr>
                <w:noProof/>
                <w:sz w:val="20"/>
                <w:szCs w:val="20"/>
              </w:rPr>
              <w:t>counse</w:t>
            </w:r>
            <w:r w:rsidR="002068A7">
              <w:rPr>
                <w:noProof/>
                <w:sz w:val="20"/>
                <w:szCs w:val="20"/>
              </w:rPr>
              <w:t>l</w:t>
            </w:r>
            <w:r w:rsidRPr="00717DD2">
              <w:rPr>
                <w:noProof/>
                <w:sz w:val="20"/>
                <w:szCs w:val="20"/>
              </w:rPr>
              <w:t>ling</w:t>
            </w:r>
            <w:r w:rsidRPr="00717DD2">
              <w:rPr>
                <w:sz w:val="20"/>
                <w:szCs w:val="20"/>
              </w:rPr>
              <w:t xml:space="preserve"> for individual financial planning </w:t>
            </w:r>
          </w:p>
          <w:p w:rsidR="00717DD2" w:rsidRPr="005D1980" w:rsidRDefault="00717DD2" w:rsidP="00717DD2">
            <w:pPr>
              <w:rPr>
                <w:b/>
              </w:rPr>
            </w:pPr>
            <w:r w:rsidRPr="005D1980">
              <w:rPr>
                <w:b/>
              </w:rPr>
              <w:t>Achievements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>Achi</w:t>
            </w:r>
            <w:r w:rsidR="005A02F4" w:rsidRPr="00717DD2">
              <w:rPr>
                <w:sz w:val="20"/>
                <w:szCs w:val="20"/>
              </w:rPr>
              <w:t>e</w:t>
            </w:r>
            <w:r w:rsidRPr="00717DD2">
              <w:rPr>
                <w:sz w:val="20"/>
                <w:szCs w:val="20"/>
              </w:rPr>
              <w:t xml:space="preserve">ved monthly business targets consistently from the first month </w:t>
            </w:r>
          </w:p>
          <w:p w:rsid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Attended all client reference leads for </w:t>
            </w:r>
            <w:r w:rsidR="002068A7">
              <w:rPr>
                <w:sz w:val="20"/>
                <w:szCs w:val="20"/>
              </w:rPr>
              <w:t xml:space="preserve">a </w:t>
            </w:r>
            <w:r w:rsidRPr="00717DD2">
              <w:rPr>
                <w:sz w:val="20"/>
                <w:szCs w:val="20"/>
              </w:rPr>
              <w:t>maximum business generation</w:t>
            </w:r>
          </w:p>
          <w:p w:rsidR="00062320" w:rsidRPr="00717DD2" w:rsidRDefault="00062320" w:rsidP="00062320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717DD2">
              <w:rPr>
                <w:sz w:val="20"/>
                <w:szCs w:val="20"/>
              </w:rPr>
              <w:t xml:space="preserve">Completed IRDA examination and received </w:t>
            </w:r>
            <w:r w:rsidRPr="00717DD2">
              <w:rPr>
                <w:noProof/>
                <w:sz w:val="20"/>
                <w:szCs w:val="20"/>
              </w:rPr>
              <w:t>authorised</w:t>
            </w:r>
            <w:r w:rsidRPr="00717DD2">
              <w:rPr>
                <w:sz w:val="20"/>
                <w:szCs w:val="20"/>
              </w:rPr>
              <w:t xml:space="preserve"> life insurance agency code for three years</w:t>
            </w:r>
          </w:p>
          <w:p w:rsidR="00062320" w:rsidRDefault="00062320"/>
        </w:tc>
      </w:tr>
      <w:tr w:rsidR="00062320" w:rsidTr="0089424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62320" w:rsidRPr="0058006E" w:rsidRDefault="00425E47" w:rsidP="0058006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Education</w:t>
            </w:r>
          </w:p>
        </w:tc>
      </w:tr>
      <w:tr w:rsidR="00AB06D6" w:rsidRPr="00A35ECB" w:rsidTr="00EB63C6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E2676C" w:rsidRDefault="00E2676C" w:rsidP="00E2676C">
            <w:pPr>
              <w:pStyle w:val="ListParagraph"/>
            </w:pPr>
          </w:p>
          <w:p w:rsidR="00425E47" w:rsidRDefault="00425E47" w:rsidP="00425E47">
            <w:pPr>
              <w:pStyle w:val="ListParagraph"/>
              <w:numPr>
                <w:ilvl w:val="0"/>
                <w:numId w:val="10"/>
              </w:numPr>
              <w:spacing w:before="240"/>
            </w:pPr>
            <w:r w:rsidRPr="005E7C37">
              <w:rPr>
                <w:b/>
              </w:rPr>
              <w:t xml:space="preserve">Doctor of Philosophy </w:t>
            </w:r>
            <w:r w:rsidRPr="00F33F6F">
              <w:rPr>
                <w:bCs/>
              </w:rPr>
              <w:t>(</w:t>
            </w:r>
            <w:r w:rsidRPr="00F33F6F">
              <w:rPr>
                <w:bCs/>
                <w:noProof/>
              </w:rPr>
              <w:t>PhD</w:t>
            </w:r>
            <w:r>
              <w:rPr>
                <w:bCs/>
                <w:noProof/>
              </w:rPr>
              <w:t xml:space="preserve"> </w:t>
            </w:r>
            <w:r>
              <w:t xml:space="preserve">- Corporate Social Responsibility), Faculty of Social Sciences -        </w:t>
            </w:r>
            <w:r w:rsidRPr="009E6306">
              <w:rPr>
                <w:noProof/>
              </w:rPr>
              <w:t>University</w:t>
            </w:r>
            <w:r>
              <w:t xml:space="preserve"> of Kerala, Trivandrum (Open-defence awaited) </w:t>
            </w:r>
          </w:p>
          <w:p w:rsidR="00425E47" w:rsidRPr="00A529DA" w:rsidRDefault="00425E47" w:rsidP="00425E47">
            <w:pPr>
              <w:pStyle w:val="ListParagraph"/>
              <w:numPr>
                <w:ilvl w:val="0"/>
                <w:numId w:val="10"/>
              </w:numPr>
              <w:spacing w:before="240"/>
            </w:pPr>
            <w:r w:rsidRPr="005E7C37">
              <w:rPr>
                <w:b/>
              </w:rPr>
              <w:t>Master of Business Administration</w:t>
            </w:r>
            <w:r>
              <w:t xml:space="preserve"> (MBA - Human Resource Management) - School of Management Studies, </w:t>
            </w:r>
            <w:proofErr w:type="spellStart"/>
            <w:r>
              <w:t>Indira</w:t>
            </w:r>
            <w:proofErr w:type="spellEnd"/>
            <w:r>
              <w:t xml:space="preserve"> Gandhi National Open University, New Delhi </w:t>
            </w:r>
          </w:p>
          <w:p w:rsidR="00425E47" w:rsidRDefault="00425E47" w:rsidP="00425E47">
            <w:pPr>
              <w:pStyle w:val="ListParagraph"/>
              <w:numPr>
                <w:ilvl w:val="0"/>
                <w:numId w:val="10"/>
              </w:numPr>
              <w:spacing w:before="240"/>
            </w:pPr>
            <w:r w:rsidRPr="005E7C37">
              <w:rPr>
                <w:b/>
              </w:rPr>
              <w:t>Master of Social Work</w:t>
            </w:r>
            <w:r>
              <w:t xml:space="preserve"> (MSW - Human Resource Management &amp; Industrial Relations) - Don </w:t>
            </w:r>
            <w:proofErr w:type="spellStart"/>
            <w:r>
              <w:t>Bosco</w:t>
            </w:r>
            <w:proofErr w:type="spellEnd"/>
            <w:r>
              <w:t xml:space="preserve"> College, </w:t>
            </w:r>
            <w:proofErr w:type="spellStart"/>
            <w:r>
              <w:t>Kannur</w:t>
            </w:r>
            <w:proofErr w:type="spellEnd"/>
            <w:r>
              <w:t xml:space="preserve"> University, </w:t>
            </w:r>
            <w:proofErr w:type="spellStart"/>
            <w:r>
              <w:t>Kannur</w:t>
            </w:r>
            <w:proofErr w:type="spellEnd"/>
          </w:p>
          <w:p w:rsidR="00425E47" w:rsidRDefault="00425E47" w:rsidP="00425E47">
            <w:pPr>
              <w:pStyle w:val="ListParagraph"/>
              <w:numPr>
                <w:ilvl w:val="0"/>
                <w:numId w:val="10"/>
              </w:numPr>
              <w:spacing w:before="240"/>
            </w:pPr>
            <w:r w:rsidRPr="005E7C37">
              <w:rPr>
                <w:b/>
              </w:rPr>
              <w:t>Bachelor of Commerce</w:t>
            </w:r>
            <w:r>
              <w:t xml:space="preserve"> (</w:t>
            </w:r>
            <w:proofErr w:type="spellStart"/>
            <w:r>
              <w:t>BCom</w:t>
            </w:r>
            <w:proofErr w:type="spellEnd"/>
            <w:r>
              <w:t xml:space="preserve"> - Co-operation) - Mahatma Gandhi College, </w:t>
            </w:r>
            <w:proofErr w:type="spellStart"/>
            <w:r>
              <w:t>Kannur</w:t>
            </w:r>
            <w:proofErr w:type="spellEnd"/>
            <w:r>
              <w:t xml:space="preserve"> University, </w:t>
            </w:r>
            <w:proofErr w:type="spellStart"/>
            <w:r>
              <w:t>Kannur</w:t>
            </w:r>
            <w:proofErr w:type="spellEnd"/>
            <w:r>
              <w:t xml:space="preserve"> </w:t>
            </w:r>
          </w:p>
          <w:p w:rsidR="00EB63C6" w:rsidRPr="00425E47" w:rsidRDefault="00EB63C6" w:rsidP="00425E47">
            <w:pPr>
              <w:rPr>
                <w:b/>
                <w:sz w:val="24"/>
                <w:szCs w:val="24"/>
              </w:rPr>
            </w:pPr>
          </w:p>
        </w:tc>
      </w:tr>
      <w:tr w:rsidR="00AB06D6" w:rsidRPr="00A35ECB" w:rsidTr="00EB63C6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AB06D6" w:rsidRPr="00A35ECB" w:rsidRDefault="00425E47" w:rsidP="00EB63C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napshot of Academic achievements</w:t>
            </w:r>
          </w:p>
        </w:tc>
      </w:tr>
      <w:tr w:rsidR="00062320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425E47" w:rsidRDefault="00425E47" w:rsidP="00425E47">
            <w:pPr>
              <w:pStyle w:val="ListParagraph"/>
            </w:pPr>
          </w:p>
          <w:p w:rsidR="00425E47" w:rsidRDefault="00425E47" w:rsidP="00425E47">
            <w:pPr>
              <w:pStyle w:val="ListParagraph"/>
              <w:numPr>
                <w:ilvl w:val="0"/>
                <w:numId w:val="9"/>
              </w:numPr>
            </w:pPr>
            <w:r>
              <w:t>Publications in international Journals</w:t>
            </w:r>
            <w:r>
              <w:tab/>
            </w:r>
            <w:r>
              <w:tab/>
            </w:r>
            <w:r>
              <w:tab/>
            </w:r>
            <w:r>
              <w:tab/>
              <w:t xml:space="preserve">-  4 </w:t>
            </w:r>
          </w:p>
          <w:p w:rsidR="00425E47" w:rsidRDefault="00425E47" w:rsidP="00425E47">
            <w:pPr>
              <w:pStyle w:val="ListParagraph"/>
              <w:numPr>
                <w:ilvl w:val="0"/>
                <w:numId w:val="9"/>
              </w:numPr>
            </w:pPr>
            <w:r>
              <w:t>Publications in national Journals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-  3</w:t>
            </w:r>
          </w:p>
          <w:p w:rsidR="00425E47" w:rsidRDefault="00425E47" w:rsidP="00425E47">
            <w:pPr>
              <w:pStyle w:val="ListParagraph"/>
              <w:numPr>
                <w:ilvl w:val="0"/>
                <w:numId w:val="9"/>
              </w:numPr>
            </w:pPr>
            <w:r>
              <w:t>Publications as book chapter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 xml:space="preserve">-  4 </w:t>
            </w:r>
          </w:p>
          <w:p w:rsidR="00425E47" w:rsidRDefault="00425E47" w:rsidP="00425E47">
            <w:pPr>
              <w:pStyle w:val="ListParagraph"/>
              <w:numPr>
                <w:ilvl w:val="0"/>
                <w:numId w:val="9"/>
              </w:numPr>
            </w:pPr>
            <w:r>
              <w:t xml:space="preserve">Publications in conferences proceedings </w:t>
            </w:r>
            <w:r>
              <w:tab/>
            </w:r>
            <w:r>
              <w:tab/>
            </w:r>
            <w:r>
              <w:tab/>
              <w:t>-  3</w:t>
            </w:r>
          </w:p>
          <w:p w:rsidR="00425E47" w:rsidRDefault="00425E47" w:rsidP="00425E47">
            <w:pPr>
              <w:pStyle w:val="ListParagraph"/>
              <w:numPr>
                <w:ilvl w:val="0"/>
                <w:numId w:val="9"/>
              </w:numPr>
            </w:pPr>
            <w:r>
              <w:t>Seminars, conferences and training organised</w:t>
            </w:r>
            <w:r>
              <w:tab/>
            </w:r>
            <w:r>
              <w:tab/>
            </w:r>
            <w:r>
              <w:tab/>
              <w:t>-  6</w:t>
            </w:r>
          </w:p>
          <w:p w:rsidR="00425E47" w:rsidRDefault="00425E47" w:rsidP="00425E47">
            <w:pPr>
              <w:pStyle w:val="ListParagraph"/>
              <w:numPr>
                <w:ilvl w:val="0"/>
                <w:numId w:val="9"/>
              </w:numPr>
            </w:pPr>
            <w:r>
              <w:t xml:space="preserve">Training and workshops attended </w:t>
            </w:r>
            <w:r>
              <w:tab/>
            </w:r>
            <w:r>
              <w:tab/>
            </w:r>
            <w:r>
              <w:tab/>
            </w:r>
            <w:r>
              <w:tab/>
              <w:t>-  16</w:t>
            </w:r>
          </w:p>
          <w:p w:rsidR="0058006E" w:rsidRDefault="0058006E" w:rsidP="00425E47">
            <w:pPr>
              <w:pStyle w:val="ListParagraph"/>
              <w:spacing w:before="240"/>
            </w:pPr>
          </w:p>
        </w:tc>
      </w:tr>
      <w:tr w:rsidR="00062320" w:rsidTr="003762B2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62320" w:rsidRDefault="0058006E">
            <w:r w:rsidRPr="00553E08">
              <w:rPr>
                <w:rFonts w:eastAsia="Times New Roman" w:cstheme="minorHAnsi"/>
                <w:b/>
                <w:bCs/>
                <w:sz w:val="24"/>
                <w:lang w:val="en-IN" w:eastAsia="ar-SA" w:bidi="ar-SA"/>
              </w:rPr>
              <w:t>Short-term Projects</w:t>
            </w:r>
          </w:p>
        </w:tc>
      </w:tr>
      <w:tr w:rsidR="00132B6E" w:rsidTr="00EB63C6">
        <w:trPr>
          <w:trHeight w:val="2148"/>
        </w:trPr>
        <w:tc>
          <w:tcPr>
            <w:tcW w:w="9576" w:type="dxa"/>
            <w:tcBorders>
              <w:top w:val="single" w:sz="12" w:space="0" w:color="auto"/>
              <w:left w:val="nil"/>
              <w:right w:val="nil"/>
            </w:tcBorders>
          </w:tcPr>
          <w:p w:rsidR="00132B6E" w:rsidRPr="00132B6E" w:rsidRDefault="00132B6E" w:rsidP="00EC6DF7">
            <w:pPr>
              <w:pStyle w:val="ListParagraph"/>
              <w:rPr>
                <w:sz w:val="20"/>
                <w:szCs w:val="20"/>
              </w:rPr>
            </w:pPr>
          </w:p>
          <w:p w:rsidR="00132B6E" w:rsidRPr="004F5E24" w:rsidRDefault="00132B6E" w:rsidP="0058006E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4F5E24">
              <w:rPr>
                <w:sz w:val="20"/>
                <w:szCs w:val="20"/>
              </w:rPr>
              <w:t>Coordinated the Independent Land Acquisition Verification project  for Kerala State Transport Project funded by World Bank</w:t>
            </w:r>
          </w:p>
          <w:p w:rsidR="00132B6E" w:rsidRPr="004F5E24" w:rsidRDefault="00132B6E" w:rsidP="00132B6E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4F5E24">
              <w:rPr>
                <w:sz w:val="20"/>
                <w:szCs w:val="20"/>
              </w:rPr>
              <w:t xml:space="preserve">Associated </w:t>
            </w:r>
            <w:r w:rsidRPr="004F5E24">
              <w:rPr>
                <w:noProof/>
                <w:sz w:val="20"/>
                <w:szCs w:val="20"/>
              </w:rPr>
              <w:t>in</w:t>
            </w:r>
            <w:r w:rsidRPr="004F5E24">
              <w:rPr>
                <w:sz w:val="20"/>
                <w:szCs w:val="20"/>
              </w:rPr>
              <w:t xml:space="preserve"> developing a GIS-based mapping for Kerala State Transport Project funded by World Bank </w:t>
            </w:r>
          </w:p>
          <w:p w:rsidR="00132B6E" w:rsidRPr="004F5E24" w:rsidRDefault="00132B6E" w:rsidP="00132B6E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4F5E24">
              <w:rPr>
                <w:sz w:val="20"/>
                <w:szCs w:val="20"/>
              </w:rPr>
              <w:t xml:space="preserve">Team member in GIS-based Vulnerability Analysis and Risk Reduction Survey for Kerala State Disaster Management Authority </w:t>
            </w:r>
          </w:p>
          <w:p w:rsidR="00132B6E" w:rsidRPr="00132B6E" w:rsidRDefault="00132B6E" w:rsidP="00B443B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4F5E24">
              <w:rPr>
                <w:sz w:val="20"/>
                <w:szCs w:val="20"/>
              </w:rPr>
              <w:t>Conducted PRA and Socio-economic s</w:t>
            </w:r>
            <w:r w:rsidR="00AB06D6">
              <w:rPr>
                <w:sz w:val="20"/>
                <w:szCs w:val="20"/>
              </w:rPr>
              <w:t xml:space="preserve">urvey of </w:t>
            </w:r>
            <w:proofErr w:type="spellStart"/>
            <w:r w:rsidR="00AB06D6">
              <w:rPr>
                <w:sz w:val="20"/>
                <w:szCs w:val="20"/>
              </w:rPr>
              <w:t>T</w:t>
            </w:r>
            <w:r w:rsidR="00B443B6">
              <w:rPr>
                <w:sz w:val="20"/>
                <w:szCs w:val="20"/>
              </w:rPr>
              <w:t>ribals</w:t>
            </w:r>
            <w:proofErr w:type="spellEnd"/>
            <w:r w:rsidR="00B443B6">
              <w:rPr>
                <w:sz w:val="20"/>
                <w:szCs w:val="20"/>
              </w:rPr>
              <w:t xml:space="preserve"> </w:t>
            </w:r>
            <w:r w:rsidRPr="004F5E24">
              <w:rPr>
                <w:sz w:val="20"/>
                <w:szCs w:val="20"/>
              </w:rPr>
              <w:t xml:space="preserve">for </w:t>
            </w:r>
            <w:r w:rsidR="00B443B6">
              <w:rPr>
                <w:sz w:val="20"/>
                <w:szCs w:val="20"/>
              </w:rPr>
              <w:t xml:space="preserve">the </w:t>
            </w:r>
            <w:r w:rsidRPr="004F5E24">
              <w:rPr>
                <w:sz w:val="20"/>
                <w:szCs w:val="20"/>
              </w:rPr>
              <w:t>Kerala Forests and Wildlife Department</w:t>
            </w:r>
          </w:p>
        </w:tc>
      </w:tr>
      <w:tr w:rsidR="00062320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62320" w:rsidRPr="00A35ECB" w:rsidRDefault="00A35ECB">
            <w:pPr>
              <w:rPr>
                <w:b/>
                <w:sz w:val="24"/>
                <w:szCs w:val="24"/>
              </w:rPr>
            </w:pPr>
            <w:r w:rsidRPr="00A35ECB">
              <w:rPr>
                <w:b/>
                <w:sz w:val="24"/>
                <w:szCs w:val="24"/>
              </w:rPr>
              <w:lastRenderedPageBreak/>
              <w:t xml:space="preserve">Internships and Volunteering </w:t>
            </w:r>
          </w:p>
        </w:tc>
      </w:tr>
      <w:tr w:rsidR="00EC6DF7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EC6DF7" w:rsidRDefault="00EC6DF7"/>
          <w:p w:rsidR="004F5E24" w:rsidRDefault="004F5E24" w:rsidP="004F5E24">
            <w:pPr>
              <w:pStyle w:val="ListParagraph"/>
              <w:numPr>
                <w:ilvl w:val="0"/>
                <w:numId w:val="8"/>
              </w:numPr>
            </w:pPr>
            <w:r>
              <w:t xml:space="preserve">Management trainee intern at </w:t>
            </w:r>
            <w:proofErr w:type="spellStart"/>
            <w:r w:rsidRPr="004F5E24">
              <w:rPr>
                <w:b/>
                <w:bCs/>
              </w:rPr>
              <w:t>Shahi</w:t>
            </w:r>
            <w:proofErr w:type="spellEnd"/>
            <w:r w:rsidRPr="004F5E24">
              <w:rPr>
                <w:b/>
                <w:bCs/>
              </w:rPr>
              <w:t xml:space="preserve"> Exports P</w:t>
            </w:r>
            <w:r>
              <w:rPr>
                <w:b/>
                <w:bCs/>
              </w:rPr>
              <w:t>vt.</w:t>
            </w:r>
            <w:r w:rsidRPr="004F5E24"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t</w:t>
            </w:r>
            <w:r w:rsidRPr="004F5E24">
              <w:rPr>
                <w:b/>
                <w:bCs/>
              </w:rPr>
              <w:t>d</w:t>
            </w:r>
            <w:r>
              <w:rPr>
                <w:b/>
                <w:bCs/>
              </w:rPr>
              <w:t>.</w:t>
            </w:r>
            <w:r>
              <w:t xml:space="preserve">, Bangalore – One month </w:t>
            </w:r>
          </w:p>
          <w:p w:rsidR="004F5E24" w:rsidRDefault="004F5E24" w:rsidP="004F5E24">
            <w:pPr>
              <w:pStyle w:val="ListParagraph"/>
              <w:numPr>
                <w:ilvl w:val="0"/>
                <w:numId w:val="8"/>
              </w:numPr>
            </w:pPr>
            <w:r>
              <w:t xml:space="preserve">HR intern at </w:t>
            </w:r>
            <w:proofErr w:type="spellStart"/>
            <w:r w:rsidRPr="004F5E24">
              <w:rPr>
                <w:b/>
                <w:bCs/>
              </w:rPr>
              <w:t>Kirloskar</w:t>
            </w:r>
            <w:proofErr w:type="spellEnd"/>
            <w:r w:rsidRPr="004F5E24">
              <w:rPr>
                <w:b/>
                <w:bCs/>
              </w:rPr>
              <w:t xml:space="preserve"> Electric Company L</w:t>
            </w:r>
            <w:r>
              <w:rPr>
                <w:b/>
                <w:bCs/>
              </w:rPr>
              <w:t>t</w:t>
            </w:r>
            <w:r w:rsidRPr="004F5E24">
              <w:rPr>
                <w:b/>
                <w:bCs/>
              </w:rPr>
              <w:t>d</w:t>
            </w:r>
            <w:r>
              <w:rPr>
                <w:b/>
                <w:bCs/>
              </w:rPr>
              <w:t>.</w:t>
            </w:r>
            <w:r>
              <w:t xml:space="preserve">, Bangalore – One month </w:t>
            </w:r>
          </w:p>
          <w:p w:rsidR="004F5E24" w:rsidRDefault="004F5E24" w:rsidP="004F5E24">
            <w:pPr>
              <w:pStyle w:val="ListParagraph"/>
              <w:numPr>
                <w:ilvl w:val="0"/>
                <w:numId w:val="8"/>
              </w:numPr>
            </w:pPr>
            <w:r>
              <w:t xml:space="preserve">Project Management Intern at </w:t>
            </w:r>
            <w:r w:rsidRPr="004F5E24">
              <w:rPr>
                <w:b/>
                <w:bCs/>
              </w:rPr>
              <w:t>B</w:t>
            </w:r>
            <w:r>
              <w:rPr>
                <w:b/>
                <w:bCs/>
              </w:rPr>
              <w:t>OSCO</w:t>
            </w:r>
            <w:r>
              <w:t>, Bangalore – One month</w:t>
            </w:r>
          </w:p>
          <w:p w:rsidR="00A35ECB" w:rsidRDefault="00A35ECB" w:rsidP="00894240">
            <w:pPr>
              <w:pStyle w:val="ListParagraph"/>
              <w:numPr>
                <w:ilvl w:val="0"/>
                <w:numId w:val="8"/>
              </w:numPr>
            </w:pPr>
            <w:r>
              <w:t xml:space="preserve">Trainee at </w:t>
            </w:r>
            <w:r w:rsidRPr="004F5E24">
              <w:rPr>
                <w:b/>
                <w:bCs/>
              </w:rPr>
              <w:t>Reproductive Child Health Programme of Ministry of Health and Family Welfare</w:t>
            </w:r>
            <w:r>
              <w:t xml:space="preserve">, Government of India at </w:t>
            </w:r>
            <w:proofErr w:type="spellStart"/>
            <w:r>
              <w:t>Kannur</w:t>
            </w:r>
            <w:proofErr w:type="spellEnd"/>
            <w:r w:rsidR="005A02F4">
              <w:t xml:space="preserve"> – T</w:t>
            </w:r>
            <w:r>
              <w:t xml:space="preserve">hree months  </w:t>
            </w:r>
          </w:p>
          <w:p w:rsidR="00A35ECB" w:rsidRDefault="00A35ECB" w:rsidP="00F33F6F">
            <w:pPr>
              <w:pStyle w:val="ListParagraph"/>
              <w:numPr>
                <w:ilvl w:val="0"/>
                <w:numId w:val="8"/>
              </w:numPr>
            </w:pPr>
            <w:r>
              <w:t xml:space="preserve">Volunteering for </w:t>
            </w:r>
            <w:proofErr w:type="spellStart"/>
            <w:r w:rsidRPr="004F5E24">
              <w:rPr>
                <w:b/>
                <w:bCs/>
              </w:rPr>
              <w:t>Childline</w:t>
            </w:r>
            <w:proofErr w:type="spellEnd"/>
            <w:r w:rsidRPr="004F5E24">
              <w:rPr>
                <w:b/>
                <w:bCs/>
              </w:rPr>
              <w:t xml:space="preserve"> India</w:t>
            </w:r>
            <w:r>
              <w:t xml:space="preserve">, Trivandrum from December 2013 till date </w:t>
            </w:r>
          </w:p>
          <w:p w:rsidR="00425E47" w:rsidRDefault="00425E47" w:rsidP="00425E47">
            <w:pPr>
              <w:pStyle w:val="ListParagraph"/>
            </w:pPr>
          </w:p>
        </w:tc>
      </w:tr>
      <w:tr w:rsidR="00EC6DF7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EC6DF7" w:rsidRPr="00A35ECB" w:rsidRDefault="00A35ECB">
            <w:pPr>
              <w:rPr>
                <w:b/>
                <w:sz w:val="24"/>
                <w:szCs w:val="24"/>
              </w:rPr>
            </w:pPr>
            <w:r w:rsidRPr="00A35ECB">
              <w:rPr>
                <w:b/>
                <w:sz w:val="24"/>
                <w:szCs w:val="24"/>
              </w:rPr>
              <w:t xml:space="preserve">Awards and Recognitions </w:t>
            </w:r>
          </w:p>
        </w:tc>
      </w:tr>
      <w:tr w:rsidR="00EC6DF7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EC6DF7" w:rsidRDefault="00EC6DF7"/>
          <w:p w:rsidR="00A35ECB" w:rsidRDefault="00A35ECB" w:rsidP="00A35ECB">
            <w:pPr>
              <w:pStyle w:val="ListParagraph"/>
              <w:numPr>
                <w:ilvl w:val="0"/>
                <w:numId w:val="5"/>
              </w:numPr>
            </w:pPr>
            <w:r w:rsidRPr="004F5E24">
              <w:rPr>
                <w:b/>
                <w:bCs/>
              </w:rPr>
              <w:t>Aspire Scholarship Award</w:t>
            </w:r>
            <w:r>
              <w:t xml:space="preserve"> by the Government of Kerala through University of Kerala </w:t>
            </w:r>
            <w:r w:rsidR="00001B33">
              <w:t>–</w:t>
            </w:r>
            <w:r>
              <w:t xml:space="preserve"> 2014</w:t>
            </w:r>
          </w:p>
          <w:p w:rsidR="004F5E24" w:rsidRDefault="00A35ECB" w:rsidP="004F5E24">
            <w:pPr>
              <w:pStyle w:val="ListParagraph"/>
              <w:numPr>
                <w:ilvl w:val="0"/>
                <w:numId w:val="5"/>
              </w:numPr>
            </w:pPr>
            <w:r>
              <w:t xml:space="preserve">Qualified </w:t>
            </w:r>
            <w:r w:rsidRPr="004F5E24">
              <w:rPr>
                <w:b/>
                <w:bCs/>
              </w:rPr>
              <w:t>National Eligibility Test</w:t>
            </w:r>
            <w:r>
              <w:t xml:space="preserve"> (UGC-NET) for Lectureship </w:t>
            </w:r>
            <w:r w:rsidR="004F5E24">
              <w:t>in Management (2012) Social Work (2010)</w:t>
            </w:r>
          </w:p>
          <w:p w:rsidR="00A35ECB" w:rsidRDefault="004F5E24" w:rsidP="004F5E24">
            <w:pPr>
              <w:pStyle w:val="ListParagraph"/>
              <w:numPr>
                <w:ilvl w:val="0"/>
                <w:numId w:val="5"/>
              </w:numPr>
            </w:pPr>
            <w:r>
              <w:t>Received</w:t>
            </w:r>
            <w:r w:rsidR="00A35ECB">
              <w:t xml:space="preserve"> </w:t>
            </w:r>
            <w:r w:rsidR="00A35ECB" w:rsidRPr="004F5E24">
              <w:rPr>
                <w:b/>
                <w:bCs/>
              </w:rPr>
              <w:t>Junior Research Fellowship</w:t>
            </w:r>
            <w:r w:rsidR="00A35ECB">
              <w:t xml:space="preserve"> for </w:t>
            </w:r>
            <w:r>
              <w:t xml:space="preserve">undertaking doctoral </w:t>
            </w:r>
            <w:r w:rsidR="00A35ECB">
              <w:t>research from the University Grants Commission - 2010</w:t>
            </w:r>
          </w:p>
          <w:p w:rsidR="00A35ECB" w:rsidRDefault="00A35ECB" w:rsidP="004F5E24">
            <w:pPr>
              <w:pStyle w:val="ListParagraph"/>
            </w:pPr>
          </w:p>
        </w:tc>
      </w:tr>
      <w:tr w:rsidR="00EC6DF7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EC6DF7" w:rsidRPr="00A35ECB" w:rsidRDefault="00A35ECB">
            <w:pPr>
              <w:rPr>
                <w:b/>
                <w:sz w:val="24"/>
                <w:szCs w:val="24"/>
              </w:rPr>
            </w:pPr>
            <w:r w:rsidRPr="00A35ECB">
              <w:rPr>
                <w:b/>
                <w:sz w:val="24"/>
                <w:szCs w:val="24"/>
              </w:rPr>
              <w:t xml:space="preserve">Associations and Memberships </w:t>
            </w:r>
          </w:p>
        </w:tc>
      </w:tr>
      <w:tr w:rsidR="00EC6DF7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EC6DF7" w:rsidRDefault="00EC6DF7"/>
          <w:p w:rsidR="00A35ECB" w:rsidRDefault="00A35ECB" w:rsidP="00751DC4">
            <w:pPr>
              <w:pStyle w:val="ListParagraph"/>
              <w:numPr>
                <w:ilvl w:val="0"/>
                <w:numId w:val="7"/>
              </w:numPr>
            </w:pPr>
            <w:r>
              <w:t xml:space="preserve">Member </w:t>
            </w:r>
            <w:r w:rsidR="00295126">
              <w:rPr>
                <w:noProof/>
              </w:rPr>
              <w:t>of</w:t>
            </w:r>
            <w:r>
              <w:t xml:space="preserve"> </w:t>
            </w:r>
            <w:proofErr w:type="spellStart"/>
            <w:r>
              <w:t>MaxEd</w:t>
            </w:r>
            <w:proofErr w:type="spellEnd"/>
            <w:r>
              <w:t xml:space="preserve"> Management Consultancy </w:t>
            </w:r>
            <w:r w:rsidRPr="009E6306">
              <w:rPr>
                <w:noProof/>
              </w:rPr>
              <w:t>organisation</w:t>
            </w:r>
            <w:r>
              <w:t xml:space="preserve"> </w:t>
            </w:r>
          </w:p>
          <w:p w:rsidR="00A35ECB" w:rsidRDefault="00A35ECB" w:rsidP="00751DC4">
            <w:pPr>
              <w:pStyle w:val="ListParagraph"/>
              <w:numPr>
                <w:ilvl w:val="0"/>
                <w:numId w:val="7"/>
              </w:numPr>
            </w:pPr>
            <w:r>
              <w:t xml:space="preserve">Life member of Kerala Association of Professional Social Workers  </w:t>
            </w:r>
          </w:p>
          <w:p w:rsidR="00A35ECB" w:rsidRDefault="00A35ECB" w:rsidP="00751DC4">
            <w:pPr>
              <w:pStyle w:val="ListParagraph"/>
              <w:numPr>
                <w:ilvl w:val="0"/>
                <w:numId w:val="7"/>
              </w:numPr>
            </w:pPr>
            <w:r>
              <w:t>Member of Young Indians Trivandrum Chapter by Confederation of Indian Industries</w:t>
            </w:r>
          </w:p>
          <w:p w:rsidR="00A35ECB" w:rsidRDefault="00A35ECB"/>
        </w:tc>
      </w:tr>
      <w:tr w:rsidR="00A35ECB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A35ECB" w:rsidRPr="00751DC4" w:rsidRDefault="00751DC4">
            <w:pPr>
              <w:rPr>
                <w:b/>
                <w:sz w:val="24"/>
                <w:szCs w:val="24"/>
              </w:rPr>
            </w:pPr>
            <w:r w:rsidRPr="00751DC4">
              <w:rPr>
                <w:b/>
                <w:sz w:val="24"/>
                <w:szCs w:val="24"/>
              </w:rPr>
              <w:t xml:space="preserve">Technical Skills </w:t>
            </w:r>
          </w:p>
        </w:tc>
      </w:tr>
      <w:tr w:rsidR="00A35ECB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A35ECB" w:rsidRDefault="00A35ECB"/>
          <w:p w:rsidR="00751DC4" w:rsidRPr="00553E08" w:rsidRDefault="00751DC4" w:rsidP="00751DC4">
            <w:pPr>
              <w:suppressAutoHyphens/>
              <w:jc w:val="both"/>
              <w:rPr>
                <w:rFonts w:eastAsia="Times New Roman" w:cstheme="minorHAnsi"/>
                <w:lang w:val="en-IN" w:eastAsia="ar-SA" w:bidi="ar-SA"/>
              </w:rPr>
            </w:pPr>
            <w:r w:rsidRPr="00553E08">
              <w:rPr>
                <w:rFonts w:eastAsia="Times New Roman" w:cstheme="minorHAnsi"/>
                <w:lang w:val="en-IN" w:eastAsia="ar-SA" w:bidi="ar-SA"/>
              </w:rPr>
              <w:t xml:space="preserve">Office </w:t>
            </w:r>
            <w:r>
              <w:rPr>
                <w:rFonts w:eastAsia="Times New Roman" w:cstheme="minorHAnsi"/>
                <w:lang w:val="en-IN" w:eastAsia="ar-SA" w:bidi="ar-SA"/>
              </w:rPr>
              <w:t>s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>uite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ab/>
              <w:t>-</w:t>
            </w:r>
            <w:r>
              <w:rPr>
                <w:rFonts w:eastAsia="Times New Roman" w:cstheme="minorHAnsi"/>
                <w:lang w:val="en-IN" w:eastAsia="ar-SA" w:bidi="ar-SA"/>
              </w:rPr>
              <w:t xml:space="preserve"> 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 xml:space="preserve">Microsoft Office and Open Office </w:t>
            </w:r>
          </w:p>
          <w:p w:rsidR="00751DC4" w:rsidRDefault="00751DC4" w:rsidP="00751DC4">
            <w:r w:rsidRPr="00553E08">
              <w:rPr>
                <w:rFonts w:eastAsia="Times New Roman" w:cstheme="minorHAnsi"/>
                <w:lang w:val="en-IN" w:eastAsia="ar-SA" w:bidi="ar-SA"/>
              </w:rPr>
              <w:t xml:space="preserve">Data </w:t>
            </w:r>
            <w:r>
              <w:rPr>
                <w:rFonts w:eastAsia="Times New Roman" w:cstheme="minorHAnsi"/>
                <w:lang w:val="en-IN" w:eastAsia="ar-SA" w:bidi="ar-SA"/>
              </w:rPr>
              <w:t>a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>nalysis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ab/>
              <w:t>-</w:t>
            </w:r>
            <w:r>
              <w:rPr>
                <w:rFonts w:eastAsia="Times New Roman" w:cstheme="minorHAnsi"/>
                <w:lang w:val="en-IN" w:eastAsia="ar-SA" w:bidi="ar-SA"/>
              </w:rPr>
              <w:t xml:space="preserve"> 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>IBM SPSS Statistics, QSR N-Vivo and R-Studio</w:t>
            </w:r>
          </w:p>
          <w:p w:rsidR="00751DC4" w:rsidRDefault="00751DC4"/>
        </w:tc>
      </w:tr>
      <w:tr w:rsidR="00A35ECB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A35ECB" w:rsidRPr="00751DC4" w:rsidRDefault="00751DC4" w:rsidP="00751DC4">
            <w:pPr>
              <w:rPr>
                <w:b/>
                <w:sz w:val="24"/>
                <w:szCs w:val="24"/>
              </w:rPr>
            </w:pPr>
            <w:r w:rsidRPr="00751DC4">
              <w:rPr>
                <w:b/>
                <w:sz w:val="24"/>
                <w:szCs w:val="24"/>
              </w:rPr>
              <w:t xml:space="preserve">Personal details </w:t>
            </w:r>
          </w:p>
        </w:tc>
      </w:tr>
      <w:tr w:rsidR="00A35ECB" w:rsidTr="00062320">
        <w:tc>
          <w:tcPr>
            <w:tcW w:w="95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A35ECB" w:rsidRDefault="00A35ECB"/>
          <w:p w:rsidR="00751DC4" w:rsidRDefault="00751DC4" w:rsidP="00751DC4">
            <w:r>
              <w:t>Nationality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ab/>
            </w:r>
            <w:r>
              <w:t xml:space="preserve">- </w:t>
            </w:r>
            <w:r w:rsidR="00425E47">
              <w:t xml:space="preserve"> </w:t>
            </w:r>
            <w:r>
              <w:t xml:space="preserve">Indian </w:t>
            </w:r>
          </w:p>
          <w:p w:rsidR="00751DC4" w:rsidRDefault="00751DC4" w:rsidP="00751DC4">
            <w:r>
              <w:t>Date of Birth</w:t>
            </w:r>
            <w:r>
              <w:tab/>
              <w:t xml:space="preserve">- </w:t>
            </w:r>
            <w:r w:rsidR="00425E47">
              <w:t xml:space="preserve"> </w:t>
            </w:r>
            <w:r>
              <w:t>May 3, 1989</w:t>
            </w:r>
          </w:p>
          <w:p w:rsidR="00751DC4" w:rsidRDefault="00751DC4" w:rsidP="00751DC4">
            <w:r>
              <w:t>Gender</w:t>
            </w:r>
            <w:r>
              <w:tab/>
            </w:r>
            <w:r>
              <w:tab/>
              <w:t xml:space="preserve">- </w:t>
            </w:r>
            <w:r w:rsidR="00425E47">
              <w:t xml:space="preserve"> </w:t>
            </w:r>
            <w:r>
              <w:t>Male</w:t>
            </w:r>
          </w:p>
          <w:p w:rsidR="00751DC4" w:rsidRDefault="00751DC4" w:rsidP="00751DC4">
            <w:r>
              <w:t>Religion</w:t>
            </w:r>
            <w:r w:rsidRPr="00553E08">
              <w:rPr>
                <w:rFonts w:eastAsia="Times New Roman" w:cstheme="minorHAnsi"/>
                <w:lang w:val="en-IN" w:eastAsia="ar-SA" w:bidi="ar-SA"/>
              </w:rPr>
              <w:tab/>
            </w:r>
            <w:r>
              <w:t xml:space="preserve"> </w:t>
            </w:r>
            <w:r>
              <w:tab/>
              <w:t xml:space="preserve">- </w:t>
            </w:r>
            <w:r w:rsidR="00425E47">
              <w:t xml:space="preserve"> </w:t>
            </w:r>
            <w:r>
              <w:t xml:space="preserve">Islam  </w:t>
            </w:r>
          </w:p>
          <w:p w:rsidR="008D0255" w:rsidRDefault="008D0255" w:rsidP="00BF43A8"/>
        </w:tc>
      </w:tr>
    </w:tbl>
    <w:p w:rsidR="008D0255" w:rsidRDefault="00E3467B" w:rsidP="008D0255">
      <w:pPr>
        <w:spacing w:after="0"/>
        <w:jc w:val="right"/>
      </w:pPr>
      <w:r>
        <w:t>March</w:t>
      </w:r>
      <w:r w:rsidR="008D0255">
        <w:t xml:space="preserve"> 2018</w:t>
      </w:r>
    </w:p>
    <w:sectPr w:rsidR="008D0255" w:rsidSect="00F67776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227B" w:rsidRDefault="0097227B" w:rsidP="003762B2">
      <w:pPr>
        <w:spacing w:after="0" w:line="240" w:lineRule="auto"/>
      </w:pPr>
      <w:r>
        <w:separator/>
      </w:r>
    </w:p>
  </w:endnote>
  <w:endnote w:type="continuationSeparator" w:id="0">
    <w:p w:rsidR="0097227B" w:rsidRDefault="0097227B" w:rsidP="00376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5278594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EB63C6" w:rsidRDefault="00EB63C6">
            <w:pPr>
              <w:pStyle w:val="Footer"/>
              <w:jc w:val="right"/>
            </w:pPr>
            <w:r>
              <w:t xml:space="preserve">Page </w:t>
            </w:r>
            <w:r w:rsidR="003273D4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3273D4">
              <w:rPr>
                <w:b/>
                <w:sz w:val="24"/>
                <w:szCs w:val="24"/>
              </w:rPr>
              <w:fldChar w:fldCharType="separate"/>
            </w:r>
            <w:r w:rsidR="00BF43A8">
              <w:rPr>
                <w:b/>
                <w:noProof/>
              </w:rPr>
              <w:t>1</w:t>
            </w:r>
            <w:r w:rsidR="003273D4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3273D4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3273D4">
              <w:rPr>
                <w:b/>
                <w:sz w:val="24"/>
                <w:szCs w:val="24"/>
              </w:rPr>
              <w:fldChar w:fldCharType="separate"/>
            </w:r>
            <w:r w:rsidR="00BF43A8">
              <w:rPr>
                <w:b/>
                <w:noProof/>
              </w:rPr>
              <w:t>3</w:t>
            </w:r>
            <w:r w:rsidR="003273D4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EB63C6" w:rsidRDefault="00EB63C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227B" w:rsidRDefault="0097227B" w:rsidP="003762B2">
      <w:pPr>
        <w:spacing w:after="0" w:line="240" w:lineRule="auto"/>
      </w:pPr>
      <w:r>
        <w:separator/>
      </w:r>
    </w:p>
  </w:footnote>
  <w:footnote w:type="continuationSeparator" w:id="0">
    <w:p w:rsidR="0097227B" w:rsidRDefault="0097227B" w:rsidP="003762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81F6E"/>
    <w:multiLevelType w:val="hybridMultilevel"/>
    <w:tmpl w:val="E2405A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B7704E"/>
    <w:multiLevelType w:val="hybridMultilevel"/>
    <w:tmpl w:val="50C62F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9A64B9"/>
    <w:multiLevelType w:val="hybridMultilevel"/>
    <w:tmpl w:val="BC00E5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1D5D9B"/>
    <w:multiLevelType w:val="hybridMultilevel"/>
    <w:tmpl w:val="B4FCC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26650C"/>
    <w:multiLevelType w:val="hybridMultilevel"/>
    <w:tmpl w:val="841460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9D2C42"/>
    <w:multiLevelType w:val="hybridMultilevel"/>
    <w:tmpl w:val="58B472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E95090"/>
    <w:multiLevelType w:val="hybridMultilevel"/>
    <w:tmpl w:val="C0DC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107A8D"/>
    <w:multiLevelType w:val="hybridMultilevel"/>
    <w:tmpl w:val="67021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4940A4"/>
    <w:multiLevelType w:val="hybridMultilevel"/>
    <w:tmpl w:val="2A9C1ACA"/>
    <w:lvl w:ilvl="0" w:tplc="213EC536">
      <w:start w:val="1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5F3938"/>
    <w:multiLevelType w:val="hybridMultilevel"/>
    <w:tmpl w:val="BCC6A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6B0795"/>
    <w:multiLevelType w:val="hybridMultilevel"/>
    <w:tmpl w:val="2FDEBCA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9"/>
  </w:num>
  <w:num w:numId="5">
    <w:abstractNumId w:val="5"/>
  </w:num>
  <w:num w:numId="6">
    <w:abstractNumId w:val="7"/>
  </w:num>
  <w:num w:numId="7">
    <w:abstractNumId w:val="0"/>
  </w:num>
  <w:num w:numId="8">
    <w:abstractNumId w:val="4"/>
  </w:num>
  <w:num w:numId="9">
    <w:abstractNumId w:val="2"/>
  </w:num>
  <w:num w:numId="10">
    <w:abstractNumId w:val="10"/>
  </w:num>
  <w:num w:numId="11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1MbI0NjQ2sTQyMTBV0lEKTi0uzszPAymwrAUAVJkqOiwAAAA="/>
  </w:docVars>
  <w:rsids>
    <w:rsidRoot w:val="00062320"/>
    <w:rsid w:val="00001B33"/>
    <w:rsid w:val="000340A6"/>
    <w:rsid w:val="00062320"/>
    <w:rsid w:val="000D3B8E"/>
    <w:rsid w:val="00132B6E"/>
    <w:rsid w:val="00157920"/>
    <w:rsid w:val="001A4685"/>
    <w:rsid w:val="001C2552"/>
    <w:rsid w:val="001E0BDC"/>
    <w:rsid w:val="001F2865"/>
    <w:rsid w:val="002068A7"/>
    <w:rsid w:val="002157B2"/>
    <w:rsid w:val="00241A7F"/>
    <w:rsid w:val="0025438E"/>
    <w:rsid w:val="00295126"/>
    <w:rsid w:val="002E250F"/>
    <w:rsid w:val="002E5BF4"/>
    <w:rsid w:val="0032133B"/>
    <w:rsid w:val="003273D4"/>
    <w:rsid w:val="00355F18"/>
    <w:rsid w:val="00357DA1"/>
    <w:rsid w:val="003762B2"/>
    <w:rsid w:val="00392F1A"/>
    <w:rsid w:val="003C7F7E"/>
    <w:rsid w:val="00425E47"/>
    <w:rsid w:val="00473FB0"/>
    <w:rsid w:val="004A1355"/>
    <w:rsid w:val="004D0C67"/>
    <w:rsid w:val="004D6210"/>
    <w:rsid w:val="004F5E24"/>
    <w:rsid w:val="004F72BE"/>
    <w:rsid w:val="0058006E"/>
    <w:rsid w:val="005A02F4"/>
    <w:rsid w:val="005D0641"/>
    <w:rsid w:val="005D65D8"/>
    <w:rsid w:val="005E7C37"/>
    <w:rsid w:val="006001F8"/>
    <w:rsid w:val="006458EF"/>
    <w:rsid w:val="0066755F"/>
    <w:rsid w:val="0069433D"/>
    <w:rsid w:val="006A0E12"/>
    <w:rsid w:val="006B1379"/>
    <w:rsid w:val="006D7A46"/>
    <w:rsid w:val="00717DD2"/>
    <w:rsid w:val="00751DC4"/>
    <w:rsid w:val="00894240"/>
    <w:rsid w:val="008D0255"/>
    <w:rsid w:val="008D6877"/>
    <w:rsid w:val="009110F4"/>
    <w:rsid w:val="0097227B"/>
    <w:rsid w:val="009E6306"/>
    <w:rsid w:val="00A16DC9"/>
    <w:rsid w:val="00A35ECB"/>
    <w:rsid w:val="00A529DA"/>
    <w:rsid w:val="00A940A0"/>
    <w:rsid w:val="00AA2DBD"/>
    <w:rsid w:val="00AB06D6"/>
    <w:rsid w:val="00B05507"/>
    <w:rsid w:val="00B26E78"/>
    <w:rsid w:val="00B443B6"/>
    <w:rsid w:val="00B468A9"/>
    <w:rsid w:val="00B73AB3"/>
    <w:rsid w:val="00BD16A0"/>
    <w:rsid w:val="00BF43A8"/>
    <w:rsid w:val="00C01DD0"/>
    <w:rsid w:val="00C11307"/>
    <w:rsid w:val="00C36AEE"/>
    <w:rsid w:val="00C70085"/>
    <w:rsid w:val="00C95118"/>
    <w:rsid w:val="00D03C1B"/>
    <w:rsid w:val="00D2340D"/>
    <w:rsid w:val="00D8217F"/>
    <w:rsid w:val="00DC38B5"/>
    <w:rsid w:val="00E2676C"/>
    <w:rsid w:val="00E3467B"/>
    <w:rsid w:val="00EB63C6"/>
    <w:rsid w:val="00EC5F45"/>
    <w:rsid w:val="00EC6DF7"/>
    <w:rsid w:val="00EE6684"/>
    <w:rsid w:val="00F33F6F"/>
    <w:rsid w:val="00F54E47"/>
    <w:rsid w:val="00F67776"/>
    <w:rsid w:val="00F86542"/>
    <w:rsid w:val="00FC3F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2320"/>
    <w:rPr>
      <w:rFonts w:eastAsiaTheme="minorEastAsia"/>
      <w:lang w:val="en-GB" w:eastAsia="en-GB" w:bidi="ml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6232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800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76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762B2"/>
    <w:rPr>
      <w:rFonts w:eastAsiaTheme="minorEastAsia"/>
      <w:lang w:val="en-GB" w:eastAsia="en-GB" w:bidi="ml-IN"/>
    </w:rPr>
  </w:style>
  <w:style w:type="paragraph" w:styleId="Footer">
    <w:name w:val="footer"/>
    <w:basedOn w:val="Normal"/>
    <w:link w:val="FooterChar"/>
    <w:uiPriority w:val="99"/>
    <w:unhideWhenUsed/>
    <w:rsid w:val="00376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2B2"/>
    <w:rPr>
      <w:rFonts w:eastAsiaTheme="minorEastAsia"/>
      <w:lang w:val="en-GB" w:eastAsia="en-GB" w:bidi="ml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2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2B2"/>
    <w:rPr>
      <w:rFonts w:ascii="Tahoma" w:eastAsiaTheme="minorEastAsia" w:hAnsi="Tahoma" w:cs="Tahoma"/>
      <w:sz w:val="16"/>
      <w:szCs w:val="16"/>
      <w:lang w:val="en-GB" w:eastAsia="en-GB" w:bidi="ml-IN"/>
    </w:rPr>
  </w:style>
  <w:style w:type="character" w:styleId="Hyperlink">
    <w:name w:val="Hyperlink"/>
    <w:basedOn w:val="DefaultParagraphFont"/>
    <w:uiPriority w:val="99"/>
    <w:unhideWhenUsed/>
    <w:rsid w:val="00BF43A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fseer.379143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3</Pages>
  <Words>876</Words>
  <Characters>499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2007</Company>
  <LinksUpToDate>false</LinksUpToDate>
  <CharactersWithSpaces>5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348370422</cp:lastModifiedBy>
  <cp:revision>25</cp:revision>
  <cp:lastPrinted>2018-03-14T12:02:00Z</cp:lastPrinted>
  <dcterms:created xsi:type="dcterms:W3CDTF">2018-02-09T07:23:00Z</dcterms:created>
  <dcterms:modified xsi:type="dcterms:W3CDTF">2018-03-27T14:36:00Z</dcterms:modified>
</cp:coreProperties>
</file>